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B34F2" w:rsidRDefault="00B37A22">
      <w:r>
        <w:t xml:space="preserve">As </w:t>
      </w:r>
      <w:bookmarkStart w:id="0" w:name="_GoBack"/>
      <w:bookmarkEnd w:id="0"/>
      <w:r w:rsidR="0078253B">
        <w:t>soumith</w:t>
      </w:r>
    </w:p>
    <w:sectPr w:rsidR="00FB34F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YztzA1MLA0NTY3MTdT0lEKTi0uzszPAykwrAUAbyLdKiwAAAA="/>
  </w:docVars>
  <w:rsids>
    <w:rsidRoot w:val="001C5B26"/>
    <w:rsid w:val="001C5B26"/>
    <w:rsid w:val="0078253B"/>
    <w:rsid w:val="00B37A22"/>
    <w:rsid w:val="00FB34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A8C82A"/>
  <w15:chartTrackingRefBased/>
  <w15:docId w15:val="{FE3E5B04-BEA6-4CD6-A999-542BBA47D2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</Words>
  <Characters>1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wmith reddy</dc:creator>
  <cp:keywords/>
  <dc:description/>
  <cp:lastModifiedBy>sowmith reddy</cp:lastModifiedBy>
  <cp:revision>4</cp:revision>
  <dcterms:created xsi:type="dcterms:W3CDTF">2017-03-11T03:57:00Z</dcterms:created>
  <dcterms:modified xsi:type="dcterms:W3CDTF">2017-03-11T04:01:00Z</dcterms:modified>
</cp:coreProperties>
</file>